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sa Lyn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yn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5 Forestview Avenue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sastojak@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5838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il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9/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org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7/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